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F83485" w14:textId="3439C3EE" w:rsidR="0056290F" w:rsidRPr="0056290F" w:rsidRDefault="0056290F" w:rsidP="0056290F">
      <w:pPr>
        <w:pStyle w:val="Caption"/>
        <w:keepNext/>
        <w:rPr>
          <w:rFonts w:ascii="Times New Roman" w:hAnsi="Times New Roman" w:cs="Times New Roman"/>
        </w:rPr>
      </w:pPr>
      <w:r w:rsidRPr="0056290F">
        <w:rPr>
          <w:rFonts w:ascii="Times New Roman" w:hAnsi="Times New Roman" w:cs="Times New Roman"/>
        </w:rPr>
        <w:t>Table 4: Multivariate logistic regression to determine predictors of full vaccination status</w:t>
      </w:r>
    </w:p>
    <w:tbl>
      <w:tblPr>
        <w:tblStyle w:val="Table"/>
        <w:tblW w:w="5000" w:type="pct"/>
        <w:jc w:val="center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4257"/>
        <w:gridCol w:w="1238"/>
        <w:gridCol w:w="2277"/>
        <w:gridCol w:w="1708"/>
      </w:tblGrid>
      <w:tr w:rsidR="007B1CDA" w14:paraId="2CF42BE2" w14:textId="77777777" w:rsidTr="00356655">
        <w:trPr>
          <w:cantSplit/>
          <w:tblHeader/>
          <w:jc w:val="center"/>
        </w:trPr>
        <w:tc>
          <w:tcPr>
            <w:tcW w:w="2245" w:type="pct"/>
            <w:tcBorders>
              <w:top w:val="single" w:sz="16" w:space="0" w:color="D3D3D3"/>
              <w:left w:val="single" w:sz="0" w:space="0" w:color="D3D3D3"/>
              <w:bottom w:val="single" w:sz="16" w:space="0" w:color="D3D3D3"/>
            </w:tcBorders>
          </w:tcPr>
          <w:p w14:paraId="5B731ABF" w14:textId="77777777" w:rsidR="007B1CDA" w:rsidRDefault="00356655">
            <w:pPr>
              <w:keepNext/>
              <w:spacing w:after="60"/>
            </w:pPr>
            <w:r>
              <w:rPr>
                <w:rFonts w:ascii="Calibri" w:hAnsi="Calibri"/>
                <w:b/>
                <w:sz w:val="20"/>
              </w:rPr>
              <w:t>Characteristic</w:t>
            </w:r>
          </w:p>
        </w:tc>
        <w:tc>
          <w:tcPr>
            <w:tcW w:w="653" w:type="pct"/>
            <w:tcBorders>
              <w:top w:val="single" w:sz="16" w:space="0" w:color="D3D3D3"/>
              <w:bottom w:val="single" w:sz="16" w:space="0" w:color="D3D3D3"/>
            </w:tcBorders>
          </w:tcPr>
          <w:p w14:paraId="69D5FA0F" w14:textId="77777777" w:rsidR="007B1CDA" w:rsidRDefault="00356655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Beta</w:t>
            </w:r>
          </w:p>
        </w:tc>
        <w:tc>
          <w:tcPr>
            <w:tcW w:w="1201" w:type="pct"/>
            <w:tcBorders>
              <w:top w:val="single" w:sz="16" w:space="0" w:color="D3D3D3"/>
              <w:bottom w:val="single" w:sz="16" w:space="0" w:color="D3D3D3"/>
            </w:tcBorders>
          </w:tcPr>
          <w:p w14:paraId="50E70823" w14:textId="77777777" w:rsidR="007B1CDA" w:rsidRDefault="00356655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95% CI</w:t>
            </w:r>
          </w:p>
        </w:tc>
        <w:tc>
          <w:tcPr>
            <w:tcW w:w="901" w:type="pct"/>
            <w:tcBorders>
              <w:top w:val="single" w:sz="16" w:space="0" w:color="D3D3D3"/>
              <w:bottom w:val="single" w:sz="16" w:space="0" w:color="D3D3D3"/>
              <w:right w:val="single" w:sz="0" w:space="0" w:color="D3D3D3"/>
            </w:tcBorders>
          </w:tcPr>
          <w:p w14:paraId="4A2FF5C4" w14:textId="77777777" w:rsidR="007B1CDA" w:rsidRDefault="00356655">
            <w:pPr>
              <w:keepNext/>
              <w:spacing w:after="60"/>
              <w:jc w:val="center"/>
            </w:pPr>
            <w:r>
              <w:rPr>
                <w:rFonts w:ascii="Calibri" w:hAnsi="Calibri"/>
                <w:b/>
                <w:sz w:val="20"/>
              </w:rPr>
              <w:t>p-value</w:t>
            </w:r>
          </w:p>
        </w:tc>
      </w:tr>
      <w:tr w:rsidR="007B1CDA" w14:paraId="21106006" w14:textId="77777777" w:rsidTr="00356655">
        <w:trPr>
          <w:cantSplit/>
          <w:jc w:val="center"/>
        </w:trPr>
        <w:tc>
          <w:tcPr>
            <w:tcW w:w="224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E44421D" w14:textId="77777777" w:rsidR="007B1CDA" w:rsidRDefault="0035665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Gender</w:t>
            </w:r>
          </w:p>
        </w:tc>
        <w:tc>
          <w:tcPr>
            <w:tcW w:w="6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BA9112E" w14:textId="77777777" w:rsidR="007B1CDA" w:rsidRDefault="007B1CDA">
            <w:pPr>
              <w:keepNext/>
              <w:spacing w:after="60"/>
              <w:jc w:val="center"/>
            </w:pPr>
          </w:p>
        </w:tc>
        <w:tc>
          <w:tcPr>
            <w:tcW w:w="120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004BF7D" w14:textId="77777777" w:rsidR="007B1CDA" w:rsidRDefault="007B1CDA">
            <w:pPr>
              <w:keepNext/>
              <w:spacing w:after="60"/>
              <w:jc w:val="center"/>
            </w:pPr>
          </w:p>
        </w:tc>
        <w:tc>
          <w:tcPr>
            <w:tcW w:w="90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1331DF1" w14:textId="77777777" w:rsidR="007B1CDA" w:rsidRDefault="007B1CDA">
            <w:pPr>
              <w:keepNext/>
              <w:spacing w:after="60"/>
              <w:jc w:val="center"/>
            </w:pPr>
          </w:p>
        </w:tc>
      </w:tr>
      <w:tr w:rsidR="007B1CDA" w14:paraId="4D957129" w14:textId="77777777" w:rsidTr="00356655">
        <w:trPr>
          <w:cantSplit/>
          <w:jc w:val="center"/>
        </w:trPr>
        <w:tc>
          <w:tcPr>
            <w:tcW w:w="224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C4085E0" w14:textId="77777777" w:rsidR="007B1CDA" w:rsidRDefault="0035665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Female</w:t>
            </w:r>
          </w:p>
        </w:tc>
        <w:tc>
          <w:tcPr>
            <w:tcW w:w="6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25C8A20" w14:textId="77777777" w:rsidR="007B1CDA" w:rsidRDefault="0035665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20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2BC21B" w14:textId="77777777" w:rsidR="007B1CDA" w:rsidRDefault="0035665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0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0C26B26" w14:textId="77777777" w:rsidR="007B1CDA" w:rsidRDefault="007B1CDA">
            <w:pPr>
              <w:keepNext/>
              <w:spacing w:after="60"/>
              <w:jc w:val="center"/>
            </w:pPr>
          </w:p>
        </w:tc>
      </w:tr>
      <w:tr w:rsidR="007B1CDA" w14:paraId="66E7989E" w14:textId="77777777" w:rsidTr="00356655">
        <w:trPr>
          <w:cantSplit/>
          <w:jc w:val="center"/>
        </w:trPr>
        <w:tc>
          <w:tcPr>
            <w:tcW w:w="224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923225C" w14:textId="77777777" w:rsidR="007B1CDA" w:rsidRDefault="0035665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Male</w:t>
            </w:r>
          </w:p>
        </w:tc>
        <w:tc>
          <w:tcPr>
            <w:tcW w:w="6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EA15E9" w14:textId="77777777" w:rsidR="007B1CDA" w:rsidRDefault="0035665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1</w:t>
            </w:r>
          </w:p>
        </w:tc>
        <w:tc>
          <w:tcPr>
            <w:tcW w:w="120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577A76" w14:textId="77777777" w:rsidR="007B1CDA" w:rsidRDefault="0035665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9, 0.07</w:t>
            </w:r>
          </w:p>
        </w:tc>
        <w:tc>
          <w:tcPr>
            <w:tcW w:w="90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501F381" w14:textId="77777777" w:rsidR="007B1CDA" w:rsidRDefault="0035665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8</w:t>
            </w:r>
          </w:p>
        </w:tc>
      </w:tr>
      <w:tr w:rsidR="007B1CDA" w14:paraId="2132BE6B" w14:textId="77777777" w:rsidTr="00356655">
        <w:trPr>
          <w:cantSplit/>
          <w:jc w:val="center"/>
        </w:trPr>
        <w:tc>
          <w:tcPr>
            <w:tcW w:w="224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DD6CFDF" w14:textId="77777777" w:rsidR="007B1CDA" w:rsidRDefault="0035665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ge</w:t>
            </w:r>
          </w:p>
        </w:tc>
        <w:tc>
          <w:tcPr>
            <w:tcW w:w="6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4F17C20" w14:textId="77777777" w:rsidR="007B1CDA" w:rsidRDefault="007B1CDA">
            <w:pPr>
              <w:keepNext/>
              <w:spacing w:after="60"/>
              <w:jc w:val="center"/>
            </w:pPr>
          </w:p>
        </w:tc>
        <w:tc>
          <w:tcPr>
            <w:tcW w:w="120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F339080" w14:textId="77777777" w:rsidR="007B1CDA" w:rsidRDefault="007B1CDA">
            <w:pPr>
              <w:keepNext/>
              <w:spacing w:after="60"/>
              <w:jc w:val="center"/>
            </w:pPr>
          </w:p>
        </w:tc>
        <w:tc>
          <w:tcPr>
            <w:tcW w:w="90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83B2CCE" w14:textId="77777777" w:rsidR="007B1CDA" w:rsidRDefault="007B1CDA">
            <w:pPr>
              <w:keepNext/>
              <w:spacing w:after="60"/>
              <w:jc w:val="center"/>
            </w:pPr>
          </w:p>
        </w:tc>
      </w:tr>
      <w:tr w:rsidR="007B1CDA" w14:paraId="54803F00" w14:textId="77777777" w:rsidTr="00356655">
        <w:trPr>
          <w:cantSplit/>
          <w:jc w:val="center"/>
        </w:trPr>
        <w:tc>
          <w:tcPr>
            <w:tcW w:w="224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2BFD1B5" w14:textId="77777777" w:rsidR="007B1CDA" w:rsidRDefault="0035665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19-27</w:t>
            </w:r>
          </w:p>
        </w:tc>
        <w:tc>
          <w:tcPr>
            <w:tcW w:w="6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DCE77F" w14:textId="77777777" w:rsidR="007B1CDA" w:rsidRDefault="0035665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20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A9A557" w14:textId="77777777" w:rsidR="007B1CDA" w:rsidRDefault="0035665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0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338C8E8" w14:textId="77777777" w:rsidR="007B1CDA" w:rsidRDefault="007B1CDA">
            <w:pPr>
              <w:keepNext/>
              <w:spacing w:after="60"/>
              <w:jc w:val="center"/>
            </w:pPr>
          </w:p>
        </w:tc>
      </w:tr>
      <w:tr w:rsidR="007B1CDA" w14:paraId="75BACF97" w14:textId="77777777" w:rsidTr="00356655">
        <w:trPr>
          <w:cantSplit/>
          <w:jc w:val="center"/>
        </w:trPr>
        <w:tc>
          <w:tcPr>
            <w:tcW w:w="224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6FDD138" w14:textId="77777777" w:rsidR="007B1CDA" w:rsidRDefault="0035665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28-36</w:t>
            </w:r>
          </w:p>
        </w:tc>
        <w:tc>
          <w:tcPr>
            <w:tcW w:w="6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62503299" w14:textId="77777777" w:rsidR="007B1CDA" w:rsidRDefault="0035665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6</w:t>
            </w:r>
          </w:p>
        </w:tc>
        <w:tc>
          <w:tcPr>
            <w:tcW w:w="120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B20EF2" w14:textId="77777777" w:rsidR="007B1CDA" w:rsidRDefault="0035665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5, 0.17</w:t>
            </w:r>
          </w:p>
        </w:tc>
        <w:tc>
          <w:tcPr>
            <w:tcW w:w="90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F41AF3" w14:textId="77777777" w:rsidR="007B1CDA" w:rsidRDefault="0035665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</w:t>
            </w:r>
          </w:p>
        </w:tc>
      </w:tr>
      <w:tr w:rsidR="007B1CDA" w14:paraId="11169A8B" w14:textId="77777777" w:rsidTr="00356655">
        <w:trPr>
          <w:cantSplit/>
          <w:jc w:val="center"/>
        </w:trPr>
        <w:tc>
          <w:tcPr>
            <w:tcW w:w="224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BAC2AD" w14:textId="77777777" w:rsidR="007B1CDA" w:rsidRDefault="0035665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37-45</w:t>
            </w:r>
          </w:p>
        </w:tc>
        <w:tc>
          <w:tcPr>
            <w:tcW w:w="6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9CB3334" w14:textId="77777777" w:rsidR="007B1CDA" w:rsidRDefault="0035665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33</w:t>
            </w:r>
          </w:p>
        </w:tc>
        <w:tc>
          <w:tcPr>
            <w:tcW w:w="120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37808E3" w14:textId="77777777" w:rsidR="007B1CDA" w:rsidRDefault="0035665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9, 0.76</w:t>
            </w:r>
          </w:p>
        </w:tc>
        <w:tc>
          <w:tcPr>
            <w:tcW w:w="90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EF9D2BE" w14:textId="77777777" w:rsidR="007B1CDA" w:rsidRDefault="0035665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2</w:t>
            </w:r>
          </w:p>
        </w:tc>
      </w:tr>
      <w:tr w:rsidR="007B1CDA" w14:paraId="41543F60" w14:textId="77777777" w:rsidTr="00356655">
        <w:trPr>
          <w:cantSplit/>
          <w:jc w:val="center"/>
        </w:trPr>
        <w:tc>
          <w:tcPr>
            <w:tcW w:w="224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B337FF8" w14:textId="77777777" w:rsidR="007B1CDA" w:rsidRDefault="0035665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cademic_status</w:t>
            </w:r>
          </w:p>
        </w:tc>
        <w:tc>
          <w:tcPr>
            <w:tcW w:w="6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1C10CC8" w14:textId="77777777" w:rsidR="007B1CDA" w:rsidRDefault="007B1CDA">
            <w:pPr>
              <w:keepNext/>
              <w:spacing w:after="60"/>
              <w:jc w:val="center"/>
            </w:pPr>
          </w:p>
        </w:tc>
        <w:tc>
          <w:tcPr>
            <w:tcW w:w="120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6143DA2" w14:textId="77777777" w:rsidR="007B1CDA" w:rsidRDefault="007B1CDA">
            <w:pPr>
              <w:keepNext/>
              <w:spacing w:after="60"/>
              <w:jc w:val="center"/>
            </w:pPr>
          </w:p>
        </w:tc>
        <w:tc>
          <w:tcPr>
            <w:tcW w:w="90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18D35C3" w14:textId="77777777" w:rsidR="007B1CDA" w:rsidRDefault="007B1CDA">
            <w:pPr>
              <w:keepNext/>
              <w:spacing w:after="60"/>
              <w:jc w:val="center"/>
            </w:pPr>
          </w:p>
        </w:tc>
      </w:tr>
      <w:tr w:rsidR="007B1CDA" w14:paraId="2FE74151" w14:textId="77777777" w:rsidTr="00356655">
        <w:trPr>
          <w:cantSplit/>
          <w:jc w:val="center"/>
        </w:trPr>
        <w:tc>
          <w:tcPr>
            <w:tcW w:w="224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8100EEE" w14:textId="77777777" w:rsidR="007B1CDA" w:rsidRDefault="0035665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Postgraduate</w:t>
            </w:r>
          </w:p>
        </w:tc>
        <w:tc>
          <w:tcPr>
            <w:tcW w:w="6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B199E1E" w14:textId="77777777" w:rsidR="007B1CDA" w:rsidRDefault="0035665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20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20D3E70D" w14:textId="77777777" w:rsidR="007B1CDA" w:rsidRDefault="0035665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0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C53A4D4" w14:textId="77777777" w:rsidR="007B1CDA" w:rsidRDefault="007B1CDA">
            <w:pPr>
              <w:keepNext/>
              <w:spacing w:after="60"/>
              <w:jc w:val="center"/>
            </w:pPr>
          </w:p>
        </w:tc>
      </w:tr>
      <w:tr w:rsidR="007B1CDA" w14:paraId="40B42E91" w14:textId="77777777" w:rsidTr="00356655">
        <w:trPr>
          <w:cantSplit/>
          <w:jc w:val="center"/>
        </w:trPr>
        <w:tc>
          <w:tcPr>
            <w:tcW w:w="224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5C19445" w14:textId="77777777" w:rsidR="007B1CDA" w:rsidRDefault="0035665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Undergraduate</w:t>
            </w:r>
          </w:p>
        </w:tc>
        <w:tc>
          <w:tcPr>
            <w:tcW w:w="6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E61FEB8" w14:textId="77777777" w:rsidR="007B1CDA" w:rsidRDefault="0035665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8</w:t>
            </w:r>
          </w:p>
        </w:tc>
        <w:tc>
          <w:tcPr>
            <w:tcW w:w="120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075C904" w14:textId="77777777" w:rsidR="007B1CDA" w:rsidRDefault="0035665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2, 0.18</w:t>
            </w:r>
          </w:p>
        </w:tc>
        <w:tc>
          <w:tcPr>
            <w:tcW w:w="90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1AD4EC9" w14:textId="77777777" w:rsidR="007B1CDA" w:rsidRDefault="0035665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13</w:t>
            </w:r>
          </w:p>
        </w:tc>
      </w:tr>
      <w:tr w:rsidR="007B1CDA" w14:paraId="3F8FE200" w14:textId="77777777" w:rsidTr="00356655">
        <w:trPr>
          <w:cantSplit/>
          <w:jc w:val="center"/>
        </w:trPr>
        <w:tc>
          <w:tcPr>
            <w:tcW w:w="224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5B6B3755" w14:textId="77777777" w:rsidR="007B1CDA" w:rsidRDefault="0035665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Median_score_grade</w:t>
            </w:r>
          </w:p>
        </w:tc>
        <w:tc>
          <w:tcPr>
            <w:tcW w:w="6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B369CBC" w14:textId="77777777" w:rsidR="007B1CDA" w:rsidRDefault="007B1CDA">
            <w:pPr>
              <w:keepNext/>
              <w:spacing w:after="60"/>
              <w:jc w:val="center"/>
            </w:pPr>
          </w:p>
        </w:tc>
        <w:tc>
          <w:tcPr>
            <w:tcW w:w="120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9279E81" w14:textId="77777777" w:rsidR="007B1CDA" w:rsidRDefault="007B1CDA">
            <w:pPr>
              <w:keepNext/>
              <w:spacing w:after="60"/>
              <w:jc w:val="center"/>
            </w:pPr>
          </w:p>
        </w:tc>
        <w:tc>
          <w:tcPr>
            <w:tcW w:w="90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3FF89C45" w14:textId="77777777" w:rsidR="007B1CDA" w:rsidRDefault="007B1CDA">
            <w:pPr>
              <w:keepNext/>
              <w:spacing w:after="60"/>
              <w:jc w:val="center"/>
            </w:pPr>
          </w:p>
        </w:tc>
      </w:tr>
      <w:tr w:rsidR="007B1CDA" w14:paraId="249F9D6D" w14:textId="77777777" w:rsidTr="00356655">
        <w:trPr>
          <w:cantSplit/>
          <w:jc w:val="center"/>
        </w:trPr>
        <w:tc>
          <w:tcPr>
            <w:tcW w:w="224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DDDF92A" w14:textId="77777777" w:rsidR="007B1CDA" w:rsidRDefault="0035665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Adequate</w:t>
            </w:r>
          </w:p>
        </w:tc>
        <w:tc>
          <w:tcPr>
            <w:tcW w:w="6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7AC6799" w14:textId="77777777" w:rsidR="007B1CDA" w:rsidRDefault="0035665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120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4C0F19EB" w14:textId="77777777" w:rsidR="007B1CDA" w:rsidRDefault="0035665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—</w:t>
            </w:r>
          </w:p>
        </w:tc>
        <w:tc>
          <w:tcPr>
            <w:tcW w:w="90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7A623531" w14:textId="77777777" w:rsidR="007B1CDA" w:rsidRDefault="007B1CDA">
            <w:pPr>
              <w:keepNext/>
              <w:spacing w:after="60"/>
              <w:jc w:val="center"/>
            </w:pPr>
          </w:p>
        </w:tc>
      </w:tr>
      <w:tr w:rsidR="007B1CDA" w14:paraId="75FA8824" w14:textId="77777777" w:rsidTr="00356655">
        <w:trPr>
          <w:cantSplit/>
          <w:jc w:val="center"/>
        </w:trPr>
        <w:tc>
          <w:tcPr>
            <w:tcW w:w="2245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1A67258F" w14:textId="77777777" w:rsidR="007B1CDA" w:rsidRDefault="0035665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    Inadequate</w:t>
            </w:r>
          </w:p>
        </w:tc>
        <w:tc>
          <w:tcPr>
            <w:tcW w:w="653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21892F4" w14:textId="77777777" w:rsidR="007B1CDA" w:rsidRDefault="0035665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02</w:t>
            </w:r>
          </w:p>
        </w:tc>
        <w:tc>
          <w:tcPr>
            <w:tcW w:w="120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CA505E" w14:textId="77777777" w:rsidR="007B1CDA" w:rsidRDefault="0035665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-0.06, 0.10</w:t>
            </w:r>
          </w:p>
        </w:tc>
        <w:tc>
          <w:tcPr>
            <w:tcW w:w="901" w:type="pct"/>
            <w:tcBorders>
              <w:top w:val="single" w:sz="0" w:space="0" w:color="D3D3D3"/>
              <w:left w:val="single" w:sz="0" w:space="0" w:color="D3D3D3"/>
              <w:bottom w:val="single" w:sz="0" w:space="0" w:color="D3D3D3"/>
              <w:right w:val="single" w:sz="0" w:space="0" w:color="D3D3D3"/>
            </w:tcBorders>
          </w:tcPr>
          <w:p w14:paraId="0379E2B2" w14:textId="77777777" w:rsidR="007B1CDA" w:rsidRDefault="00356655">
            <w:pPr>
              <w:keepNext/>
              <w:spacing w:after="60"/>
              <w:jc w:val="center"/>
            </w:pPr>
            <w:r>
              <w:rPr>
                <w:rFonts w:ascii="Calibri" w:hAnsi="Calibri"/>
                <w:sz w:val="20"/>
              </w:rPr>
              <w:t>0.6</w:t>
            </w:r>
          </w:p>
        </w:tc>
      </w:tr>
      <w:tr w:rsidR="007B1CDA" w14:paraId="382D9378" w14:textId="77777777" w:rsidTr="00356655">
        <w:trPr>
          <w:cantSplit/>
          <w:jc w:val="center"/>
        </w:trPr>
        <w:tc>
          <w:tcPr>
            <w:tcW w:w="5000" w:type="pct"/>
            <w:gridSpan w:val="4"/>
          </w:tcPr>
          <w:p w14:paraId="2745B496" w14:textId="77777777" w:rsidR="007B1CDA" w:rsidRDefault="00356655">
            <w:pPr>
              <w:keepNext/>
              <w:spacing w:after="60"/>
            </w:pPr>
            <w:r>
              <w:rPr>
                <w:rFonts w:ascii="Calibri" w:hAnsi="Calibri"/>
                <w:sz w:val="20"/>
              </w:rPr>
              <w:t>Abbreviation: CI = Confidence Interval</w:t>
            </w:r>
          </w:p>
        </w:tc>
      </w:tr>
    </w:tbl>
    <w:p w14:paraId="477F262E" w14:textId="77777777" w:rsidR="007B1CDA" w:rsidRDefault="007B1CDA">
      <w:pPr>
        <w:pStyle w:val="FirstParagraph"/>
      </w:pPr>
    </w:p>
    <w:sectPr w:rsidR="007B1CDA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BC80BD6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B1CDA"/>
    <w:rsid w:val="00356655"/>
    <w:rsid w:val="0056290F"/>
    <w:rsid w:val="005A04C9"/>
    <w:rsid w:val="007B1C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791980"/>
  <w15:docId w15:val="{40734DD5-3C0D-41C1-8E42-52A066734E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71</Words>
  <Characters>411</Characters>
  <Application>Microsoft Office Word</Application>
  <DocSecurity>0</DocSecurity>
  <Lines>3</Lines>
  <Paragraphs>1</Paragraphs>
  <ScaleCrop>false</ScaleCrop>
  <Company/>
  <LinksUpToDate>false</LinksUpToDate>
  <CharactersWithSpaces>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anisha Das</cp:lastModifiedBy>
  <cp:revision>4</cp:revision>
  <dcterms:created xsi:type="dcterms:W3CDTF">2025-05-06T19:41:00Z</dcterms:created>
  <dcterms:modified xsi:type="dcterms:W3CDTF">2025-05-06T20:43:00Z</dcterms:modified>
</cp:coreProperties>
</file>